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cca9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263c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f341c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03:41:30Z</dcterms:created>
  <dcterms:modified xsi:type="dcterms:W3CDTF">2020-05-17T03:41:30Z</dcterms:modified>
</cp:coreProperties>
</file>